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3D59AA56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927BAC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22E44F2B" w:rsidR="00E97622" w:rsidRPr="00E97622" w:rsidRDefault="00DF602D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2BBDD8B3" wp14:editId="2DB4F48A">
            <wp:extent cx="6329046" cy="484804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66675" cy="487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428991A5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0"/>
        <w:gridCol w:w="320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DF602D">
        <w:trPr>
          <w:trHeight w:val="1667"/>
        </w:trPr>
        <w:tc>
          <w:tcPr>
            <w:tcW w:w="289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498C07EE" w:rsidR="00E97622" w:rsidRPr="00E97622" w:rsidRDefault="00392FA8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Aside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</w:t>
            </w:r>
            <w:r w:rsidR="00DF602D">
              <w:rPr>
                <w:i/>
                <w:szCs w:val="32"/>
                <w:lang w:val="nb-NO"/>
              </w:rPr>
              <w:t>5</w:t>
            </w:r>
            <w:r w:rsidR="00E97622" w:rsidRPr="00E97622">
              <w:rPr>
                <w:i/>
                <w:szCs w:val="32"/>
                <w:lang w:val="nb-NO"/>
              </w:rPr>
              <w:t>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3205" w:type="dxa"/>
            <w:shd w:val="clear" w:color="auto" w:fill="auto"/>
            <w:vAlign w:val="center"/>
          </w:tcPr>
          <w:p w14:paraId="1E3E53E5" w14:textId="0A5B3867" w:rsidR="00E97622" w:rsidRPr="00E97622" w:rsidRDefault="00392FA8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Section </w:t>
            </w:r>
            <w:r w:rsidR="00E97622" w:rsidRPr="00E97622">
              <w:rPr>
                <w:i/>
              </w:rPr>
              <w:t>(width:</w:t>
            </w:r>
            <w:r w:rsidR="00DF602D">
              <w:rPr>
                <w:i/>
              </w:rPr>
              <w:t>5</w:t>
            </w:r>
            <w:r w:rsidR="00E97622" w:rsidRPr="00E97622">
              <w:rPr>
                <w:i/>
              </w:rPr>
              <w:t>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1D820344" w:rsidR="00E97622" w:rsidRPr="00E97622" w:rsidRDefault="00DF602D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1FC41601" wp14:editId="239AFF98">
            <wp:extent cx="5943600" cy="4830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6325" cy="48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24242B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453F347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</w:t>
      </w:r>
      <w:r w:rsidR="00392FA8"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4F71BDB1" w14:textId="62227B07" w:rsidR="00E97622" w:rsidRPr="00E97622" w:rsidRDefault="00392FA8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 w:rsidR="00DF602D">
        <w:rPr>
          <w:i/>
          <w:sz w:val="26"/>
          <w:szCs w:val="26"/>
        </w:rPr>
        <w:t>5</w:t>
      </w:r>
      <w:r w:rsidR="00E97622" w:rsidRPr="00E97622">
        <w:rPr>
          <w:i/>
          <w:sz w:val="26"/>
          <w:szCs w:val="26"/>
        </w:rPr>
        <w:t>0%;</w:t>
      </w:r>
    </w:p>
    <w:p w14:paraId="59871C3F" w14:textId="47A63155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r w:rsidR="00DF602D">
        <w:rPr>
          <w:i/>
          <w:sz w:val="26"/>
          <w:szCs w:val="26"/>
        </w:rPr>
        <w:t>5</w:t>
      </w:r>
      <w:r w:rsidRPr="00E97622">
        <w:rPr>
          <w:i/>
          <w:sz w:val="26"/>
          <w:szCs w:val="26"/>
        </w:rPr>
        <w:t>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16A46D03" w14:textId="2196DF62" w:rsidR="00E97622" w:rsidRPr="00392FA8" w:rsidRDefault="00E97622" w:rsidP="00392FA8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  <w:bookmarkEnd w:id="1"/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1ABAECE0" w:rsidR="00E97622" w:rsidRPr="00DF602D" w:rsidRDefault="00DF602D" w:rsidP="00DF602D">
      <w:pPr>
        <w:spacing w:after="200"/>
        <w:ind w:left="720"/>
        <w:contextualSpacing/>
        <w:rPr>
          <w:iCs/>
          <w:sz w:val="22"/>
          <w:szCs w:val="22"/>
        </w:rPr>
      </w:pPr>
      <w:r w:rsidRPr="00DF602D">
        <w:rPr>
          <w:iCs/>
          <w:sz w:val="26"/>
          <w:szCs w:val="26"/>
        </w:rPr>
        <w:t xml:space="preserve">Câu 2: </w:t>
      </w:r>
      <w:r w:rsidR="00E97622" w:rsidRPr="00DF602D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6A026" w14:textId="77777777" w:rsidR="00BB4FA2" w:rsidRDefault="00BB4FA2" w:rsidP="00E14CDD">
      <w:r>
        <w:separator/>
      </w:r>
    </w:p>
  </w:endnote>
  <w:endnote w:type="continuationSeparator" w:id="0">
    <w:p w14:paraId="7B8003C1" w14:textId="77777777" w:rsidR="00BB4FA2" w:rsidRDefault="00BB4FA2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884C1" w14:textId="77777777" w:rsidR="00BB4FA2" w:rsidRDefault="00BB4FA2" w:rsidP="00E14CDD">
      <w:r>
        <w:separator/>
      </w:r>
    </w:p>
  </w:footnote>
  <w:footnote w:type="continuationSeparator" w:id="0">
    <w:p w14:paraId="5E7E9427" w14:textId="77777777" w:rsidR="00BB4FA2" w:rsidRDefault="00BB4FA2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1000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724A0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B2F6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03208"/>
    <w:rsid w:val="00843F7C"/>
    <w:rsid w:val="00870D99"/>
    <w:rsid w:val="00894AFA"/>
    <w:rsid w:val="008D42CA"/>
    <w:rsid w:val="008E7858"/>
    <w:rsid w:val="009220F1"/>
    <w:rsid w:val="00927BAC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87613"/>
    <w:rsid w:val="00BA4009"/>
    <w:rsid w:val="00BB4FA2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34C21"/>
    <w:rsid w:val="00D61043"/>
    <w:rsid w:val="00D75BEE"/>
    <w:rsid w:val="00D929C0"/>
    <w:rsid w:val="00DB1C6A"/>
    <w:rsid w:val="00DF602D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5</cp:revision>
  <dcterms:created xsi:type="dcterms:W3CDTF">2023-03-23T04:13:00Z</dcterms:created>
  <dcterms:modified xsi:type="dcterms:W3CDTF">2023-03-23T04:35:00Z</dcterms:modified>
</cp:coreProperties>
</file>